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chwerde - Allgemeine Vorlage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Beschwerde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[Hier folgt der Inhalt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chwerde - Allgemeine Vorlage</dc:title>
  <dc:creator/>
  <dc:language>de</dc:language>
  <cp:keywords/>
  <dcterms:created xsi:type="dcterms:W3CDTF">2025-12-06T12:46:58Z</dcterms:created>
  <dcterms:modified xsi:type="dcterms:W3CDTF">2025-12-06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